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9242A7" w14:textId="77777777" w:rsidR="00C61D3A" w:rsidRDefault="00C61D3A" w:rsidP="00C61D3A">
      <w:pPr>
        <w:pStyle w:val="a3"/>
        <w:jc w:val="right"/>
        <w:rPr>
          <w:lang w:eastAsia="zh-CN"/>
        </w:rPr>
      </w:pPr>
      <w:r>
        <w:rPr>
          <w:lang w:eastAsia="zh-CN"/>
        </w:rPr>
        <w:t xml:space="preserve">Приложение № 3                                       </w:t>
      </w:r>
    </w:p>
    <w:p w14:paraId="6113B02C" w14:textId="77777777" w:rsidR="00C61D3A" w:rsidRDefault="00C61D3A" w:rsidP="00C61D3A">
      <w:pPr>
        <w:pStyle w:val="a3"/>
        <w:jc w:val="right"/>
        <w:rPr>
          <w:lang w:eastAsia="zh-CN"/>
        </w:rPr>
      </w:pPr>
      <w:r>
        <w:rPr>
          <w:lang w:eastAsia="zh-CN"/>
        </w:rPr>
        <w:t xml:space="preserve">   К приказу________№____</w:t>
      </w:r>
    </w:p>
    <w:p w14:paraId="4B5A67F8" w14:textId="77777777" w:rsidR="00C61D3A" w:rsidRDefault="00C61D3A" w:rsidP="00C61D3A">
      <w:pPr>
        <w:suppressAutoHyphens/>
        <w:jc w:val="center"/>
        <w:rPr>
          <w:sz w:val="28"/>
          <w:szCs w:val="28"/>
          <w:lang w:eastAsia="zh-CN"/>
        </w:rPr>
      </w:pPr>
    </w:p>
    <w:p w14:paraId="7EB8AD58" w14:textId="432E638F" w:rsidR="00C61D3A" w:rsidRPr="00F90710" w:rsidRDefault="004A008D" w:rsidP="00C61D3A">
      <w:pPr>
        <w:suppressAutoHyphens/>
        <w:spacing w:after="240"/>
        <w:jc w:val="center"/>
        <w:rPr>
          <w:lang w:eastAsia="zh-CN"/>
        </w:rPr>
      </w:pPr>
      <w:r>
        <w:rPr>
          <w:sz w:val="28"/>
          <w:szCs w:val="28"/>
          <w:lang w:eastAsia="zh-CN"/>
        </w:rPr>
        <w:t>НАИМЕНОВАНИЕ УЧРЕЖДЕНИЯ</w:t>
      </w:r>
    </w:p>
    <w:p w14:paraId="0DDF0D38" w14:textId="77777777" w:rsidR="00C61D3A" w:rsidRDefault="00C61D3A" w:rsidP="00C61D3A"/>
    <w:p w14:paraId="410AE7BF" w14:textId="77777777" w:rsidR="00C61D3A" w:rsidRDefault="00C61D3A" w:rsidP="00C61D3A"/>
    <w:p w14:paraId="5A697263" w14:textId="77777777" w:rsidR="00C61D3A" w:rsidRPr="00F90710" w:rsidRDefault="00C61D3A" w:rsidP="00C61D3A">
      <w: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49"/>
        <w:gridCol w:w="4700"/>
      </w:tblGrid>
      <w:tr w:rsidR="00C61D3A" w14:paraId="1F6246D6" w14:textId="77777777" w:rsidTr="00422204">
        <w:tc>
          <w:tcPr>
            <w:tcW w:w="4744" w:type="dxa"/>
            <w:shd w:val="clear" w:color="auto" w:fill="auto"/>
          </w:tcPr>
          <w:p w14:paraId="1A561E4D" w14:textId="77777777" w:rsidR="00C61D3A" w:rsidRPr="006D02B5" w:rsidRDefault="00C61D3A" w:rsidP="00422204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4744" w:type="dxa"/>
            <w:shd w:val="clear" w:color="auto" w:fill="auto"/>
          </w:tcPr>
          <w:p w14:paraId="74D53DBF" w14:textId="77777777" w:rsidR="00C61D3A" w:rsidRPr="006D02B5" w:rsidRDefault="00C61D3A" w:rsidP="00422204">
            <w:pPr>
              <w:jc w:val="right"/>
              <w:rPr>
                <w:rFonts w:eastAsia="Calibri"/>
              </w:rPr>
            </w:pPr>
            <w:r w:rsidRPr="006D02B5">
              <w:rPr>
                <w:rFonts w:eastAsia="Calibri"/>
              </w:rPr>
              <w:t>УТВЕРЖДАЮ</w:t>
            </w:r>
          </w:p>
          <w:p w14:paraId="33AEB70F" w14:textId="4A4870CF" w:rsidR="00C61D3A" w:rsidRPr="006D02B5" w:rsidRDefault="00C61D3A" w:rsidP="00422204">
            <w:pPr>
              <w:jc w:val="right"/>
              <w:rPr>
                <w:rFonts w:eastAsia="Calibri"/>
              </w:rPr>
            </w:pPr>
            <w:r w:rsidRPr="006D02B5">
              <w:rPr>
                <w:rFonts w:eastAsia="Calibri"/>
              </w:rPr>
              <w:t xml:space="preserve">Директор </w:t>
            </w:r>
            <w:r w:rsidR="004A008D">
              <w:rPr>
                <w:rFonts w:eastAsia="Calibri"/>
              </w:rPr>
              <w:t>____________________</w:t>
            </w:r>
          </w:p>
          <w:p w14:paraId="50B178DD" w14:textId="1517DEFE" w:rsidR="00C61D3A" w:rsidRPr="006D02B5" w:rsidRDefault="00C61D3A" w:rsidP="00422204">
            <w:pPr>
              <w:jc w:val="right"/>
              <w:rPr>
                <w:rFonts w:eastAsia="Calibri"/>
              </w:rPr>
            </w:pPr>
            <w:r w:rsidRPr="006D02B5">
              <w:rPr>
                <w:rFonts w:eastAsia="Calibri"/>
              </w:rPr>
              <w:t>__________</w:t>
            </w:r>
          </w:p>
          <w:p w14:paraId="43769BE3" w14:textId="6D3AC43D" w:rsidR="00C61D3A" w:rsidRPr="006D02B5" w:rsidRDefault="00C61D3A" w:rsidP="00422204">
            <w:pPr>
              <w:jc w:val="right"/>
              <w:rPr>
                <w:rFonts w:eastAsia="Calibri"/>
              </w:rPr>
            </w:pPr>
            <w:r w:rsidRPr="006D02B5">
              <w:rPr>
                <w:rFonts w:eastAsia="Calibri"/>
              </w:rPr>
              <w:t>«____» _______ 20</w:t>
            </w:r>
            <w:r w:rsidR="004A008D">
              <w:rPr>
                <w:rFonts w:eastAsia="Calibri"/>
              </w:rPr>
              <w:t>__</w:t>
            </w:r>
            <w:r w:rsidRPr="006D02B5">
              <w:rPr>
                <w:rFonts w:eastAsia="Calibri"/>
              </w:rPr>
              <w:t xml:space="preserve"> года</w:t>
            </w:r>
          </w:p>
          <w:p w14:paraId="384738FE" w14:textId="77777777" w:rsidR="00C61D3A" w:rsidRPr="006D02B5" w:rsidRDefault="00C61D3A" w:rsidP="00422204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6D02B5">
              <w:rPr>
                <w:rFonts w:eastAsia="Calibri"/>
              </w:rPr>
              <w:t>Приказ №_____ от ______</w:t>
            </w:r>
          </w:p>
        </w:tc>
      </w:tr>
    </w:tbl>
    <w:p w14:paraId="18443C10" w14:textId="77777777" w:rsidR="00C61D3A" w:rsidRDefault="00C61D3A" w:rsidP="00C61D3A"/>
    <w:p w14:paraId="0CC0EDC2" w14:textId="77777777" w:rsidR="00C61D3A" w:rsidRDefault="00C61D3A" w:rsidP="00C61D3A"/>
    <w:p w14:paraId="606DEAF0" w14:textId="77777777" w:rsidR="00C61D3A" w:rsidRDefault="00C61D3A" w:rsidP="00C61D3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Должностная инструкция </w:t>
      </w:r>
    </w:p>
    <w:p w14:paraId="73DAF39E" w14:textId="77777777" w:rsidR="00C61D3A" w:rsidRDefault="00C61D3A" w:rsidP="00C61D3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Педагога-психолога</w:t>
      </w:r>
    </w:p>
    <w:p w14:paraId="31C0ECF6" w14:textId="77777777" w:rsidR="00C61D3A" w:rsidRDefault="00C61D3A" w:rsidP="00C61D3A">
      <w:pPr>
        <w:jc w:val="center"/>
        <w:rPr>
          <w:b/>
          <w:sz w:val="32"/>
          <w:szCs w:val="32"/>
        </w:rPr>
      </w:pPr>
    </w:p>
    <w:p w14:paraId="514F56E2" w14:textId="77777777" w:rsidR="00C61D3A" w:rsidRDefault="00C61D3A" w:rsidP="00C61D3A">
      <w:pPr>
        <w:jc w:val="center"/>
        <w:rPr>
          <w:b/>
          <w:sz w:val="36"/>
          <w:szCs w:val="32"/>
        </w:rPr>
      </w:pPr>
      <w:r w:rsidRPr="006D02B5">
        <w:rPr>
          <w:b/>
          <w:color w:val="000000"/>
        </w:rPr>
        <w:t>ЦЕНТРА СОДЕЙСТВИЯ ТРУДОУСТРОЙСТВУ ВЫПУСКНИКОВ И РАЗВИТИЯ КАРЬЕРЫ</w:t>
      </w:r>
    </w:p>
    <w:p w14:paraId="10BC7711" w14:textId="51AB7793" w:rsidR="00C61D3A" w:rsidRPr="006D02B5" w:rsidRDefault="004A008D" w:rsidP="00C61D3A">
      <w:pPr>
        <w:jc w:val="center"/>
        <w:rPr>
          <w:rStyle w:val="5"/>
          <w:rFonts w:eastAsia="Calibri"/>
          <w:bCs w:val="0"/>
          <w:sz w:val="28"/>
          <w:szCs w:val="28"/>
        </w:rPr>
      </w:pPr>
      <w:r>
        <w:rPr>
          <w:rStyle w:val="5"/>
          <w:rFonts w:eastAsia="Calibri"/>
        </w:rPr>
        <w:t>___________________________________________________________________</w:t>
      </w:r>
    </w:p>
    <w:p w14:paraId="29308E6F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46D50833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75A85821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5649CE64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687FBB73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074724EA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4F5FDB55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2B6E19CE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39E0CA14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7FB53DB9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670DE7F4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1B885E53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59975218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1D35488C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202CF6EE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7809DAA7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2D1642D6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4A0EE37C" w14:textId="77777777" w:rsidR="00C61D3A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3839DA6C" w14:textId="77777777" w:rsidR="00075DF2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1E7D3AED" w14:textId="77777777" w:rsidR="00075DF2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454A59D5" w14:textId="77777777" w:rsidR="00075DF2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50652203" w14:textId="046B3CA3" w:rsidR="00075DF2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2101DCF5" w14:textId="5F866F21" w:rsidR="004A008D" w:rsidRDefault="004A008D" w:rsidP="00C61D3A">
      <w:pPr>
        <w:jc w:val="center"/>
        <w:rPr>
          <w:rStyle w:val="5"/>
          <w:rFonts w:eastAsia="Calibri"/>
          <w:b w:val="0"/>
          <w:bCs w:val="0"/>
        </w:rPr>
      </w:pPr>
    </w:p>
    <w:p w14:paraId="436233CF" w14:textId="296A587A" w:rsidR="004A008D" w:rsidRDefault="004A008D" w:rsidP="00C61D3A">
      <w:pPr>
        <w:jc w:val="center"/>
        <w:rPr>
          <w:rStyle w:val="5"/>
          <w:rFonts w:eastAsia="Calibri"/>
          <w:b w:val="0"/>
          <w:bCs w:val="0"/>
        </w:rPr>
      </w:pPr>
    </w:p>
    <w:p w14:paraId="6FD116B6" w14:textId="77777777" w:rsidR="004A008D" w:rsidRDefault="004A008D" w:rsidP="00C61D3A">
      <w:pPr>
        <w:jc w:val="center"/>
        <w:rPr>
          <w:rStyle w:val="5"/>
          <w:rFonts w:eastAsia="Calibri"/>
          <w:b w:val="0"/>
          <w:bCs w:val="0"/>
        </w:rPr>
      </w:pPr>
    </w:p>
    <w:p w14:paraId="52D69A91" w14:textId="77777777" w:rsidR="00075DF2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0DF47F7A" w14:textId="77777777" w:rsidR="00075DF2" w:rsidRPr="006D02B5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77CB13C7" w14:textId="77777777" w:rsidR="00C61D3A" w:rsidRPr="006D02B5" w:rsidRDefault="00C61D3A" w:rsidP="00C61D3A">
      <w:pPr>
        <w:jc w:val="center"/>
        <w:rPr>
          <w:rStyle w:val="5"/>
          <w:rFonts w:eastAsia="Calibri"/>
          <w:b w:val="0"/>
          <w:bCs w:val="0"/>
        </w:rPr>
      </w:pPr>
    </w:p>
    <w:p w14:paraId="44C2BCCB" w14:textId="7552CC0E" w:rsidR="00C61D3A" w:rsidRPr="006D02B5" w:rsidRDefault="004A008D" w:rsidP="00C61D3A">
      <w:pPr>
        <w:jc w:val="center"/>
        <w:rPr>
          <w:rStyle w:val="5"/>
          <w:rFonts w:eastAsia="Calibri"/>
          <w:b w:val="0"/>
          <w:bCs w:val="0"/>
        </w:rPr>
      </w:pPr>
      <w:r>
        <w:rPr>
          <w:rStyle w:val="5"/>
          <w:rFonts w:eastAsia="Calibri"/>
        </w:rPr>
        <w:t>_______________</w:t>
      </w:r>
    </w:p>
    <w:p w14:paraId="7DD18931" w14:textId="77777777" w:rsidR="00C61D3A" w:rsidRDefault="00C61D3A" w:rsidP="00C61D3A">
      <w:pPr>
        <w:jc w:val="center"/>
        <w:rPr>
          <w:rStyle w:val="5"/>
          <w:rFonts w:eastAsia="Calibri"/>
        </w:rPr>
      </w:pPr>
      <w:r w:rsidRPr="006D02B5">
        <w:rPr>
          <w:rStyle w:val="5"/>
          <w:rFonts w:eastAsia="Calibri"/>
        </w:rPr>
        <w:t>2019</w:t>
      </w:r>
    </w:p>
    <w:p w14:paraId="6A8907A5" w14:textId="77777777" w:rsidR="00075DF2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25F7460B" w14:textId="77777777" w:rsidR="00075DF2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1A46EC90" w14:textId="77777777" w:rsidR="00075DF2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2DEE1E9D" w14:textId="77777777" w:rsidR="00075DF2" w:rsidRPr="006D02B5" w:rsidRDefault="00075DF2" w:rsidP="00C61D3A">
      <w:pPr>
        <w:jc w:val="center"/>
        <w:rPr>
          <w:rStyle w:val="5"/>
          <w:rFonts w:eastAsia="Calibri"/>
          <w:b w:val="0"/>
          <w:bCs w:val="0"/>
        </w:rPr>
      </w:pPr>
    </w:p>
    <w:p w14:paraId="23193FC2" w14:textId="77777777" w:rsidR="00075DF2" w:rsidRPr="00075DF2" w:rsidRDefault="00075DF2" w:rsidP="00075DF2">
      <w:pPr>
        <w:pStyle w:val="Compact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75DF2">
        <w:rPr>
          <w:rFonts w:ascii="Times New Roman" w:hAnsi="Times New Roman" w:cs="Times New Roman"/>
          <w:sz w:val="28"/>
          <w:szCs w:val="28"/>
        </w:rPr>
        <w:t>Общие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5DF2">
        <w:rPr>
          <w:rFonts w:ascii="Times New Roman" w:hAnsi="Times New Roman" w:cs="Times New Roman"/>
          <w:sz w:val="28"/>
          <w:szCs w:val="28"/>
        </w:rPr>
        <w:t>положения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>:</w:t>
      </w:r>
    </w:p>
    <w:p w14:paraId="1AAFBD56" w14:textId="0CBB7CF2" w:rsidR="00075DF2" w:rsidRPr="00075DF2" w:rsidRDefault="00075DF2" w:rsidP="00075DF2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1.1. Настоящая должностная инструкция педагога-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сихолога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A008D">
        <w:rPr>
          <w:rFonts w:ascii="Times New Roman" w:hAnsi="Times New Roman" w:cs="Times New Roman"/>
          <w:sz w:val="28"/>
          <w:szCs w:val="28"/>
          <w:lang w:val="ru-RU"/>
        </w:rPr>
        <w:t>____________________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составлена в соответствии с Конституцией Российской Федерации, на основе Профессионального стандарта "Педагог-психолог (психолог в сфере образования)", утвержденного Приказом Министерства труда и социальной защиты Российской Федерации от 24 июля 2015 г. М 514н. Единым квалификационным справочником должностей руководителей, специалистов и служащих, раздел "Квалификационные характеристики должностей работников образования", утвержденного приказом Минздравсоцразвития России от 26.08.2010 №761н, на основании трудового договора </w:t>
      </w: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педагогом-психологом, в соответствии с Трудовым кодексом Российской Федерации и иными нормативно-правовыми актами, регулирующими трудовые правоотношения между работодателем и работником образовательного учреждения.</w:t>
      </w:r>
    </w:p>
    <w:p w14:paraId="62FF4722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1.2. Должность педагога-психолога колледжа относится к категории педагогических работников.</w:t>
      </w:r>
    </w:p>
    <w:p w14:paraId="7658DAB6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1.3. Педагог-психолог назначается на должность и освобождается приказом директора.</w:t>
      </w:r>
    </w:p>
    <w:p w14:paraId="49CB5F85" w14:textId="77777777" w:rsidR="00075DF2" w:rsidRPr="00075DF2" w:rsidRDefault="00075DF2" w:rsidP="00075DF2">
      <w:pPr>
        <w:pStyle w:val="Compact"/>
        <w:numPr>
          <w:ilvl w:val="0"/>
          <w:numId w:val="2"/>
        </w:numPr>
        <w:ind w:left="0" w:hanging="5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На должность педагога-психолога назначается лицо, имеющее выс</w:t>
      </w:r>
      <w:r>
        <w:rPr>
          <w:rFonts w:ascii="Times New Roman" w:hAnsi="Times New Roman" w:cs="Times New Roman"/>
          <w:sz w:val="28"/>
          <w:szCs w:val="28"/>
          <w:lang w:val="ru-RU"/>
        </w:rPr>
        <w:t>ш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>е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>профессиональное образование или среднее профессиональное образование по направлению подготовки "Педагогика и психология" без предъявления требований к стажу работы, либо высшее профессиональное образование или среднее профессиональное образование и дополнительное профессиональное образование по направлению подготовки "Педагогика и психология" без предъявления требований к стажу работы сотрудника.</w:t>
      </w:r>
    </w:p>
    <w:p w14:paraId="1A1C3E45" w14:textId="77777777" w:rsidR="00075DF2" w:rsidRPr="00075DF2" w:rsidRDefault="00075DF2" w:rsidP="00075DF2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1.5. Педагог-психолог подчиняется по административной линии директору колледжа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руководителю 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>структурным подразделением.</w:t>
      </w:r>
    </w:p>
    <w:p w14:paraId="488DA572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1.6. Педагог-психолог в своей работе соблюдае</w:t>
      </w:r>
      <w:r>
        <w:rPr>
          <w:rFonts w:ascii="Times New Roman" w:hAnsi="Times New Roman" w:cs="Times New Roman"/>
          <w:sz w:val="28"/>
          <w:szCs w:val="28"/>
          <w:lang w:val="ru-RU"/>
        </w:rPr>
        <w:t>т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требования должностной инструкции, сотрудничает с администрацией, преподавателями, кураторами групп, социальными педагогами, педагогами-организаторами, мастерами производственного обучения, воспитателями общежития, родителями и законными представителями обучающихся.</w:t>
      </w:r>
    </w:p>
    <w:p w14:paraId="7D10F215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1.7. Во время отсутствия в колледже педагога-психолога (отпуск, болезнь и пр.) его обязанности исполняет лицо, назначенное приказом директора. Данное лицо приобретает соответствующие права и несет персональную ответственность за качественное и своевременное исполнение возложенных на него обязанностей.</w:t>
      </w:r>
    </w:p>
    <w:p w14:paraId="0E241082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</w:rPr>
      </w:pPr>
      <w:r w:rsidRPr="00075DF2"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 w:rsidRPr="00075DF2">
        <w:rPr>
          <w:rFonts w:ascii="Times New Roman" w:hAnsi="Times New Roman" w:cs="Times New Roman"/>
          <w:sz w:val="28"/>
          <w:szCs w:val="28"/>
        </w:rPr>
        <w:t>своей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5DF2">
        <w:rPr>
          <w:rFonts w:ascii="Times New Roman" w:hAnsi="Times New Roman" w:cs="Times New Roman"/>
          <w:sz w:val="28"/>
          <w:szCs w:val="28"/>
        </w:rPr>
        <w:t>деятельности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5DF2">
        <w:rPr>
          <w:rFonts w:ascii="Times New Roman" w:hAnsi="Times New Roman" w:cs="Times New Roman"/>
          <w:sz w:val="28"/>
          <w:szCs w:val="28"/>
        </w:rPr>
        <w:t>руководствуется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>:</w:t>
      </w:r>
    </w:p>
    <w:p w14:paraId="189A0EE4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Конституцией Российской Федерации;</w:t>
      </w:r>
    </w:p>
    <w:p w14:paraId="6939F520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Федеральными законами Российской Федерации;</w:t>
      </w:r>
    </w:p>
    <w:p w14:paraId="6F7DC495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lastRenderedPageBreak/>
        <w:t>Указами Президента Российской Федерации;</w:t>
      </w:r>
    </w:p>
    <w:p w14:paraId="46EB80EA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Решениями Правительства Российской Федерации, органов управления образованием всех уровней по вопросам образования и воспитания несовершеннолетних;</w:t>
      </w:r>
    </w:p>
    <w:p w14:paraId="53BD635A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Декларацией прав и свобод человека;</w:t>
      </w:r>
    </w:p>
    <w:p w14:paraId="23996570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Конвенцией по правам ребенка;</w:t>
      </w:r>
    </w:p>
    <w:p w14:paraId="4ED54930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Нормативными документами, регулирующими вопросы охраны труда, техники безопасности, безопасности жизнедеятельности и противопожарной защиты,</w:t>
      </w:r>
    </w:p>
    <w:p w14:paraId="6765858F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Здравоохранения и профориентации;</w:t>
      </w:r>
    </w:p>
    <w:p w14:paraId="3CC1B7F5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Уставом и локальными правовыми актами образовательного учреждения;</w:t>
      </w:r>
    </w:p>
    <w:p w14:paraId="6EBB1941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Правилами внутреннего трудового распорядка колледжа;</w:t>
      </w:r>
    </w:p>
    <w:p w14:paraId="1AC4B7FE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Приказами директора колледжа; - настоящей Должностной инструкцией педагога- психолога, ФГОС, а также трудовым договором.</w:t>
      </w:r>
    </w:p>
    <w:p w14:paraId="07D35BFA" w14:textId="77777777" w:rsidR="00075DF2" w:rsidRPr="00075DF2" w:rsidRDefault="00075DF2" w:rsidP="00075DF2">
      <w:pPr>
        <w:pStyle w:val="FirstParagraph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75DF2">
        <w:rPr>
          <w:rFonts w:ascii="Times New Roman" w:hAnsi="Times New Roman" w:cs="Times New Roman"/>
          <w:sz w:val="28"/>
          <w:szCs w:val="28"/>
        </w:rPr>
        <w:t>Должен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5DF2">
        <w:rPr>
          <w:rFonts w:ascii="Times New Roman" w:hAnsi="Times New Roman" w:cs="Times New Roman"/>
          <w:sz w:val="28"/>
          <w:szCs w:val="28"/>
        </w:rPr>
        <w:t>знать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>:</w:t>
      </w:r>
    </w:p>
    <w:p w14:paraId="527C2AFC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приоритетные направления развития и совершенствования образовательной системы Российской Федерации;</w:t>
      </w:r>
    </w:p>
    <w:p w14:paraId="0089E2FD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Декларацию прав и свобод человека;</w:t>
      </w:r>
    </w:p>
    <w:p w14:paraId="44D5A46E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Конвенцию о правах ребенка;</w:t>
      </w:r>
    </w:p>
    <w:p w14:paraId="5311E35B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ФГОС нового поколения;</w:t>
      </w:r>
    </w:p>
    <w:p w14:paraId="704C05BA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нормативные документы, регулирующие вопросы охраны труда, здравоохранения, профориентации, занятости обучающихся, их социальной защиты;</w:t>
      </w:r>
    </w:p>
    <w:p w14:paraId="2F84B173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общую педагогику, общую и педагогическую психологию, психологию личности и дифференциальную психологию, детскую и возрастную психологию, социальную и медицинскую психологию, детскую нейропсихологию, патопсихологию и психосоматику,</w:t>
      </w:r>
    </w:p>
    <w:p w14:paraId="10984C71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 xml:space="preserve">основы дефектологии, психотерапии, психологии труда, психогигиены, профориентации, психодиагностики, психологического консультирования и </w:t>
      </w:r>
      <w:proofErr w:type="spellStart"/>
      <w:r w:rsidRPr="00075DF2">
        <w:rPr>
          <w:sz w:val="28"/>
          <w:szCs w:val="28"/>
        </w:rPr>
        <w:t>психопрофилактики</w:t>
      </w:r>
      <w:proofErr w:type="spellEnd"/>
      <w:r w:rsidRPr="00075DF2">
        <w:rPr>
          <w:sz w:val="28"/>
          <w:szCs w:val="28"/>
        </w:rPr>
        <w:t>;</w:t>
      </w:r>
    </w:p>
    <w:p w14:paraId="3DB93F5A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 xml:space="preserve">методы активного обучения и социально-психологического тренинга общения; современные методы индивидуальной и групповой </w:t>
      </w:r>
      <w:proofErr w:type="spellStart"/>
      <w:r w:rsidRPr="00075DF2">
        <w:rPr>
          <w:sz w:val="28"/>
          <w:szCs w:val="28"/>
        </w:rPr>
        <w:t>профконсультации</w:t>
      </w:r>
      <w:proofErr w:type="spellEnd"/>
      <w:r w:rsidRPr="00075DF2">
        <w:rPr>
          <w:sz w:val="28"/>
          <w:szCs w:val="28"/>
        </w:rPr>
        <w:t>, диагностики и коррекции нормального и аномального развития ребенка;</w:t>
      </w:r>
    </w:p>
    <w:p w14:paraId="06C0314C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основы доврачебной медицинской помощи.</w:t>
      </w:r>
    </w:p>
    <w:p w14:paraId="162FDCAC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lastRenderedPageBreak/>
        <w:t xml:space="preserve">методы и приемы работы с обучающимися, воспитанниками </w:t>
      </w:r>
      <w:r>
        <w:rPr>
          <w:sz w:val="28"/>
          <w:szCs w:val="28"/>
        </w:rPr>
        <w:t xml:space="preserve">с </w:t>
      </w:r>
      <w:r w:rsidRPr="00075DF2">
        <w:rPr>
          <w:sz w:val="28"/>
          <w:szCs w:val="28"/>
        </w:rPr>
        <w:t>ограниченными возможностями здоровья;</w:t>
      </w:r>
    </w:p>
    <w:p w14:paraId="45315E78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формы, методы и способы использования образовательных технологий, в том числ</w:t>
      </w:r>
      <w:r>
        <w:rPr>
          <w:sz w:val="28"/>
          <w:szCs w:val="28"/>
        </w:rPr>
        <w:t>е</w:t>
      </w:r>
      <w:r w:rsidRPr="00075DF2">
        <w:rPr>
          <w:sz w:val="28"/>
          <w:szCs w:val="28"/>
        </w:rPr>
        <w:t xml:space="preserve"> дистанционных;</w:t>
      </w:r>
    </w:p>
    <w:p w14:paraId="1201ECFA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современные педагогические“ технологии продуктивного, дифференцированного развивающего обучения, реализации компетентностного подхода;</w:t>
      </w:r>
    </w:p>
    <w:p w14:paraId="6EECDBF4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основы работы с персональным компьютером, электронной почтой, браузерами, текстовых редактором, мультимедийным проектором;</w:t>
      </w:r>
    </w:p>
    <w:p w14:paraId="0FBF1522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методы убеждения, аргументации своей позиции, установления контактов с обучающимис</w:t>
      </w:r>
      <w:r>
        <w:rPr>
          <w:sz w:val="28"/>
          <w:szCs w:val="28"/>
        </w:rPr>
        <w:t>я</w:t>
      </w:r>
      <w:r w:rsidRPr="00075DF2">
        <w:rPr>
          <w:sz w:val="28"/>
          <w:szCs w:val="28"/>
        </w:rPr>
        <w:t xml:space="preserve"> разной возрастной категории, их родителями (лицами, их заменяющими), коллегами по работе;</w:t>
      </w:r>
    </w:p>
    <w:p w14:paraId="309A65A3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технологии диагностики причин конфликтных ситуаций, их профилактики и разрешения;</w:t>
      </w:r>
    </w:p>
    <w:p w14:paraId="2E39DF1B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правила внутреннего трудового распорядка колледжа;</w:t>
      </w:r>
    </w:p>
    <w:p w14:paraId="7D30CDD2" w14:textId="77777777" w:rsidR="00075DF2" w:rsidRPr="00075DF2" w:rsidRDefault="00075DF2" w:rsidP="00075DF2">
      <w:pPr>
        <w:numPr>
          <w:ilvl w:val="0"/>
          <w:numId w:val="3"/>
        </w:numPr>
        <w:spacing w:after="200"/>
        <w:jc w:val="both"/>
        <w:rPr>
          <w:sz w:val="28"/>
          <w:szCs w:val="28"/>
        </w:rPr>
      </w:pPr>
      <w:r w:rsidRPr="00075DF2">
        <w:rPr>
          <w:sz w:val="28"/>
          <w:szCs w:val="28"/>
        </w:rPr>
        <w:t>требования охраны труда и пожарной безопасности.</w:t>
      </w:r>
    </w:p>
    <w:p w14:paraId="5454E846" w14:textId="77777777" w:rsidR="00075DF2" w:rsidRPr="00075DF2" w:rsidRDefault="00075DF2" w:rsidP="00075DF2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75DF2">
        <w:rPr>
          <w:rFonts w:ascii="Times New Roman" w:hAnsi="Times New Roman" w:cs="Times New Roman"/>
          <w:sz w:val="28"/>
          <w:szCs w:val="28"/>
        </w:rPr>
        <w:t>Функции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>:</w:t>
      </w:r>
    </w:p>
    <w:p w14:paraId="585FB05A" w14:textId="77777777" w:rsidR="00075DF2" w:rsidRPr="00075DF2" w:rsidRDefault="00075DF2" w:rsidP="00075DF2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1. Защита прав и свобод несовершеннолетних обучающихся;</w:t>
      </w:r>
    </w:p>
    <w:p w14:paraId="69FD4E40" w14:textId="77777777" w:rsidR="00075DF2" w:rsidRPr="00075DF2" w:rsidRDefault="00075DF2" w:rsidP="00075DF2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Психолого-педагогическое сопровождение учебно-воспитательного процесса образовательного учреждения.</w:t>
      </w:r>
    </w:p>
    <w:p w14:paraId="35AFDA1F" w14:textId="77777777" w:rsidR="00075DF2" w:rsidRPr="00075DF2" w:rsidRDefault="00075DF2" w:rsidP="00075DF2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3. Консультативная помощь всем участникам учебно-воспитательного процесса;</w:t>
      </w:r>
    </w:p>
    <w:p w14:paraId="364FAE2E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2.4 Психодиагностика, </w:t>
      </w:r>
      <w:proofErr w:type="spellStart"/>
      <w:r w:rsidRPr="00075DF2">
        <w:rPr>
          <w:rFonts w:ascii="Times New Roman" w:hAnsi="Times New Roman" w:cs="Times New Roman"/>
          <w:sz w:val="28"/>
          <w:szCs w:val="28"/>
          <w:lang w:val="ru-RU"/>
        </w:rPr>
        <w:t>психопрофилактика</w:t>
      </w:r>
      <w:proofErr w:type="spellEnd"/>
      <w:r w:rsidRPr="00075DF2">
        <w:rPr>
          <w:rFonts w:ascii="Times New Roman" w:hAnsi="Times New Roman" w:cs="Times New Roman"/>
          <w:sz w:val="28"/>
          <w:szCs w:val="28"/>
          <w:lang w:val="ru-RU"/>
        </w:rPr>
        <w:t>, психологическое консультирование, психокоррекция и развитие -при наличии письменного согласия родителей (лиц, их заменяющи</w:t>
      </w:r>
      <w:r>
        <w:rPr>
          <w:rFonts w:ascii="Times New Roman" w:hAnsi="Times New Roman" w:cs="Times New Roman"/>
          <w:sz w:val="28"/>
          <w:szCs w:val="28"/>
          <w:lang w:val="ru-RU"/>
        </w:rPr>
        <w:t>х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для несовершеннолетних детей), а также согласования с администрацией колледжа.</w:t>
      </w:r>
    </w:p>
    <w:p w14:paraId="29D9E92A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3.Должностные обязанности:</w:t>
      </w:r>
    </w:p>
    <w:p w14:paraId="27D2AA8E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4. Составляет перспективный план работы на учебный год, осуществляет тематическ</w:t>
      </w:r>
      <w:r>
        <w:rPr>
          <w:rFonts w:ascii="Times New Roman" w:hAnsi="Times New Roman" w:cs="Times New Roman"/>
          <w:sz w:val="28"/>
          <w:szCs w:val="28"/>
          <w:lang w:val="ru-RU"/>
        </w:rPr>
        <w:t>ое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планирование, предоставляет отчет работы за полугодие и анализ работы за год.</w:t>
      </w:r>
    </w:p>
    <w:p w14:paraId="57E5C933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5. Проводит просветительскую, коррекционную, консультационную, диагностическу</w:t>
      </w:r>
      <w:r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психопрофилактическую работу с обучающимися, их родителями (лицами, их заменяющими) </w:t>
      </w:r>
      <w:r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наличии согласования с администрацией колледжа.</w:t>
      </w:r>
    </w:p>
    <w:p w14:paraId="25648B89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6. В полной мере обеспечивает психологическое сопровождение образовательного процесс в том числе введения ФГОС.</w:t>
      </w:r>
    </w:p>
    <w:p w14:paraId="1D49D0BA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2.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>7</w:t>
      </w:r>
      <w:r>
        <w:rPr>
          <w:rFonts w:ascii="Times New Roman" w:hAnsi="Times New Roman" w:cs="Times New Roman"/>
          <w:sz w:val="28"/>
          <w:szCs w:val="28"/>
          <w:lang w:val="ru-RU"/>
        </w:rPr>
        <w:t>. В соответствии с планом или по запросам преподавателей, кураторов групп, администрации колледжа изучает интеллектуальные , личностные , эмоциально-волевые особенности подростков, интересы и склонности каждого обучающегося( по согласовании с администрацией Колледжа и при наличии разрешения от родителей и/или лиц, их заменяющих для несовершеннолетних детей)</w:t>
      </w:r>
    </w:p>
    <w:p w14:paraId="33D92DC3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8. Участвует в приемной кампании в образовательное учреждение с целью раннего выявления недостаточной психологической готовности абитуриентов, в том числе лиц с ОВЗ, инвалидов, к обучению в колледже; совместно с преподавателями составляет программу индивидуальной работы с несовершеннолетними для обеспечения полноценного включения их в учебный процесс (социализацию) с первых дней пребывания в учебном заведении.</w:t>
      </w:r>
    </w:p>
    <w:p w14:paraId="2DBD628A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9. Проводит психологическую диагностику, используя передовые образовательные технологии, а также используя цифровые образовательные ресурсы (по согласованию с администрацией колледжа).</w:t>
      </w:r>
    </w:p>
    <w:p w14:paraId="557A13A9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0. Проводит психокоррекционную, реабилитационную, консультативную работу с обучающимися, опираясь на достижения в области педагогической и психологической науки возрастной психологии и гигиены, а также в сфере современных информационных технологий.</w:t>
      </w:r>
    </w:p>
    <w:p w14:paraId="475117D4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1. Составляет психолого-педагогические заключения по материалам исследовательских работ с целью ориентации педагогического коллектива образовательного учреждения, а также родителей (лиц, их замещающих) в проблемах личностного и социального развития обучающихся.</w:t>
      </w:r>
    </w:p>
    <w:p w14:paraId="0D0C0D44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2. Составляет заключения, исходя из материалов диагностического обследования, с целью ориентации педагогического коллектива и родителей (законных представителей) в проблемах личностного развития подростков.</w:t>
      </w:r>
    </w:p>
    <w:p w14:paraId="226596BD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3. Анализирует достижения и подтверждения у обучающихся уровней их развития и образования (образовательных цензов).</w:t>
      </w:r>
    </w:p>
    <w:p w14:paraId="2E548A82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4. Оценивает эффективность образовательной деятельности педагогов и педагогического коллектива, учитывая при этом развитие личности обучающихся, используя для обработки информации текстовые редакторы и электронные таблицы (по запросу администрации колледжа).</w:t>
      </w:r>
    </w:p>
    <w:p w14:paraId="7C525964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5. Принимает обязательное участие в организации психолого-педагогических консилиумов с целью психолого-педагогического анализа поведения подростков для наиболее полного раскрытия индивидуальных особенностей и их личности, склонностей, способностей.</w:t>
      </w:r>
    </w:p>
    <w:p w14:paraId="7E3C4C0F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6. Самостоятельно разрабатывает и осуществляет программы коррекционно-развивающей работы, направленной на устранение отклонений в психическом развитии обучающихся.</w:t>
      </w:r>
    </w:p>
    <w:p w14:paraId="6A3EC9AB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7. Проводит индивидуальные и групповые консультации подростков по проблемам обучения, развития, жизненного и профессионального </w:t>
      </w: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определения, профориентации, взаимоотношений со взрослыми, сверстниками, самовоспитании.</w:t>
      </w:r>
    </w:p>
    <w:p w14:paraId="05CB8675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8. Принимает участие в работе педагогических , методических советов, других формах методической работы, в совещаниях при заместителях директора, в подготовке и проведении родительских собраний, оздоровительных, воспитательных и других мероприятиях, предусмотренных годовым планом работы колледжа, в организации и проведении методической и консультационной помощи родителям (лицам их заменяющим).</w:t>
      </w:r>
    </w:p>
    <w:p w14:paraId="6BF1E81B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19. Проводит работу по созданию благоприятного психологического климата в учебном учреждении, способствует улучшению форм общения педагогов с подростками (взрослый-ребенок) и оптимизации форм общения в педагогическом коллективе (взрослый-взрослый).</w:t>
      </w:r>
    </w:p>
    <w:p w14:paraId="3A623717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20 Систематически ведет запись и регистрацию всех видов работ, осуществляет учет результатов психологической работы, согласно установленной форме.</w:t>
      </w:r>
    </w:p>
    <w:p w14:paraId="64E83AC1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21. Обеспечивает безопасное проведение психологической работы.</w:t>
      </w:r>
    </w:p>
    <w:p w14:paraId="3C22F04E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22. Неукоснительно соблюдает права и свободы учащихся.</w:t>
      </w:r>
    </w:p>
    <w:p w14:paraId="2369B349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23. Систематически повышает свою профессиональную квалификацию. 2.24. Соблюдает этические нормы педагога-психолога, этические нормы поведения в образовательном учреждении, в быту, а также в общественных местах.</w:t>
      </w:r>
    </w:p>
    <w:p w14:paraId="290FADEB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25. Обеспечивает сохранность подотчетного оборудования, организует и способствует пополнению кабинета психолога оборудованием.</w:t>
      </w:r>
    </w:p>
    <w:p w14:paraId="598FE543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26. Вносит предложения по улучшению образовательного процесса, доводит до сведения администрации о недостатках в обеспечении образовательного и воспитательного процесса, снижающих жизнедеятельность и работоспособность организма обучающихся, ухудшающих психологический климат в колледже и указывает на формирование условий, необходимых для полноценного личностного и интеллектуального развития обучающихся.</w:t>
      </w:r>
    </w:p>
    <w:p w14:paraId="005B33D4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27. Содействует охране прав личности подростков в соответствии с Конвенцией по охране прав ребенка.</w:t>
      </w:r>
    </w:p>
    <w:p w14:paraId="45E0027D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28. Способствует гармонизации социальной сферы общеобразовательного учреждения, осуществляет превентивные мероприятия по профилактике возникновения социальной дезадаптации.</w:t>
      </w:r>
    </w:p>
    <w:p w14:paraId="3DCC5146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29. Способствует развитию у обучающихся готовности к ориентации в различных жизненных ситуациях, жизненному и профессиональному самоопределению.</w:t>
      </w:r>
    </w:p>
    <w:p w14:paraId="6256C6D1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30. Определяет факторы, которые препятствуют развитию обучающихся, принимает мер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помощи. </w:t>
      </w:r>
    </w:p>
    <w:p w14:paraId="36161858" w14:textId="77777777" w:rsid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31. Ведет документацию по установленной форме и использует ее по назначению. </w:t>
      </w:r>
    </w:p>
    <w:p w14:paraId="08B0A856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32. Участвует в планировании и разработке развивающих и коррекционных программ</w:t>
      </w:r>
    </w:p>
    <w:p w14:paraId="7C369FD7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33. Осуществляет психологическую поддержку одаренных обучающихся, всячески содействует их творческому развитию и поиску.</w:t>
      </w:r>
    </w:p>
    <w:p w14:paraId="569EE893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2.34. Систематически ведет профилактическую работу с несовершеннолетними, стоящими на учете в КДН и ЗП., с обучающимися, стоящими на </w:t>
      </w:r>
      <w:proofErr w:type="spellStart"/>
      <w:r w:rsidRPr="00075DF2">
        <w:rPr>
          <w:rFonts w:ascii="Times New Roman" w:hAnsi="Times New Roman" w:cs="Times New Roman"/>
          <w:sz w:val="28"/>
          <w:szCs w:val="28"/>
          <w:lang w:val="ru-RU"/>
        </w:rPr>
        <w:t>внутриколледжном</w:t>
      </w:r>
      <w:proofErr w:type="spellEnd"/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учете.</w:t>
      </w:r>
    </w:p>
    <w:p w14:paraId="294D37C7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35. Определяет сте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>ень различного вида нарушений социального развития у обучающихся и проводит их психолого-педагогическую коррекцию (по согласованию с администрацией колледжа)</w:t>
      </w:r>
    </w:p>
    <w:p w14:paraId="1261A81C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36. Способствует формированию психологической культуры обучающихся, их родителей (законных представителей), педагогов колледжа, в том числе и культуру полового воспитания.</w:t>
      </w:r>
    </w:p>
    <w:p w14:paraId="477AF358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37. Формирует базу диагностических методик для обследования участников образовательного процесса.</w:t>
      </w:r>
    </w:p>
    <w:p w14:paraId="52D64126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38. Проходит периодические бесплатные медицинские обследования.</w:t>
      </w:r>
    </w:p>
    <w:p w14:paraId="008E21E8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39. Выполняет правила по охране труда и пожарной безопасности.</w:t>
      </w:r>
    </w:p>
    <w:p w14:paraId="67B75F40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40. Все мероприятия профессиональной направленности педагог-психолог проводит с разрешения заместителя директора по воспитательной работе и по согласованию с заведующими СП колледжа.</w:t>
      </w:r>
    </w:p>
    <w:p w14:paraId="00CE0D45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2.41. Соблюдает требования Гражданского кодекса Р.Ф. и антикоррупционного законодательства в части противодействия коррупции, трудовую — дисциплину.</w:t>
      </w:r>
    </w:p>
    <w:p w14:paraId="7BDFC809" w14:textId="77777777" w:rsidR="00075DF2" w:rsidRPr="00075DF2" w:rsidRDefault="00075DF2" w:rsidP="00075DF2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75DF2">
        <w:rPr>
          <w:rFonts w:ascii="Times New Roman" w:hAnsi="Times New Roman" w:cs="Times New Roman"/>
          <w:sz w:val="28"/>
          <w:szCs w:val="28"/>
        </w:rPr>
        <w:t>Права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>:</w:t>
      </w:r>
    </w:p>
    <w:p w14:paraId="5309F569" w14:textId="77777777" w:rsidR="00075DF2" w:rsidRDefault="00075DF2" w:rsidP="00075DF2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3.1. Участвовать в управлении колледжа в порядке, определяемом Уставом</w:t>
      </w:r>
    </w:p>
    <w:p w14:paraId="401890FD" w14:textId="77777777" w:rsidR="00075DF2" w:rsidRPr="00075DF2" w:rsidRDefault="00075DF2" w:rsidP="00075DF2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образовательного учреждения</w:t>
      </w:r>
    </w:p>
    <w:p w14:paraId="097F1D92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3.2. Знакомиться с проектами решений администрации колледжа, касающимися его деятельности, с жалобами и другими документами, содержащими оценку его работы, давать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>о ним объяснения.</w:t>
      </w:r>
    </w:p>
    <w:p w14:paraId="6C9E0D7A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3.3. По вопросам, находящимся в компетенции педагога-психолога, вносить на рассмотрение администрации колледжа предложения по улучшению деятельности учреждения и совершенствованию методов и форм работы: </w:t>
      </w:r>
    </w:p>
    <w:p w14:paraId="0677FE4E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3.4. Защищать свои интересы самостоятельно и/или через представителя, в том числе адвоката, в случае дисциплинарного расследования или служебного расследования, связанного с нарушением педагогом-психологом норм профессиональной этики.</w:t>
      </w:r>
    </w:p>
    <w:p w14:paraId="4463A8EA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lastRenderedPageBreak/>
        <w:t>3.5 На конфиденциальность служебного расследования. за исключением случаев, предусмотренных законом.</w:t>
      </w:r>
    </w:p>
    <w:p w14:paraId="3E53E3C9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3.6. Повышать свою квалификацию.</w:t>
      </w:r>
    </w:p>
    <w:p w14:paraId="33567A80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3.7. Определять конкретные задачи работы с подростками и взрослыми, выбирать формы и методы данной работы, определять очередность проведения различных видов работ, выделять приоритетные направления работы в конкретный период (по согласованию с администрацией колледжа)</w:t>
      </w:r>
    </w:p>
    <w:p w14:paraId="2C7E39F4" w14:textId="77777777" w:rsidR="004A008D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3.12. Давать консультации преподавателям, воспитателям, кураторам групп, родителям (законным представителям) по психолого-педагогическому сопровождению подростков. </w:t>
      </w:r>
    </w:p>
    <w:p w14:paraId="747DABB4" w14:textId="77777777" w:rsidR="004A008D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4. Ответственность: </w:t>
      </w:r>
    </w:p>
    <w:p w14:paraId="17A64A3B" w14:textId="0182081B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4.1. Педагог-психолог несет персональную ответственность за жизнь и здоровье обучающихся</w:t>
      </w:r>
    </w:p>
    <w:p w14:paraId="617A8915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педагог-психолог несет материальную ответственность в порядке, установленном трудовым и (или) гражданским законодательством РФ.</w:t>
      </w:r>
    </w:p>
    <w:p w14:paraId="34E9C7B1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4.4. За нарушение правил и требований пожарной безопасности. охраны труда, санитарно- гигиенических правил педагог-психолог привлекается к административной ответственности в порядке </w:t>
      </w:r>
      <w:r>
        <w:rPr>
          <w:rFonts w:ascii="Times New Roman" w:hAnsi="Times New Roman" w:cs="Times New Roman"/>
          <w:sz w:val="28"/>
          <w:szCs w:val="28"/>
          <w:lang w:val="ru-RU"/>
        </w:rPr>
        <w:t>и в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 случаях, предусмотренных административным законодательством РФ.</w:t>
      </w:r>
    </w:p>
    <w:p w14:paraId="079E9BB5" w14:textId="77777777" w:rsidR="00075DF2" w:rsidRPr="00075DF2" w:rsidRDefault="00075DF2" w:rsidP="00075DF2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75DF2">
        <w:rPr>
          <w:rFonts w:ascii="Times New Roman" w:hAnsi="Times New Roman" w:cs="Times New Roman"/>
          <w:sz w:val="28"/>
          <w:szCs w:val="28"/>
        </w:rPr>
        <w:t>Взаимоотношения</w:t>
      </w:r>
      <w:proofErr w:type="spellEnd"/>
      <w:r w:rsidRPr="00075DF2">
        <w:rPr>
          <w:rFonts w:ascii="Times New Roman" w:hAnsi="Times New Roman" w:cs="Times New Roman"/>
          <w:sz w:val="28"/>
          <w:szCs w:val="28"/>
        </w:rPr>
        <w:t>:</w:t>
      </w:r>
    </w:p>
    <w:p w14:paraId="6AC83064" w14:textId="77777777" w:rsidR="00075DF2" w:rsidRDefault="00075DF2" w:rsidP="00075DF2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5.1. С целью организации работы педагога-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сихолога создается психологический кабинет. Кабинет психолога размещается в отдельном помещении, обеспечивающем необходимые условия для проведения различных видов работы с детьми и взрослыми, и оснащается соответствующим оборудованием: набором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 xml:space="preserve">сихологических методик, бланками методик и т. п. </w:t>
      </w:r>
    </w:p>
    <w:p w14:paraId="1CF54AAA" w14:textId="77777777" w:rsidR="00075DF2" w:rsidRPr="00075DF2" w:rsidRDefault="00075DF2" w:rsidP="00075DF2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5.2. Педагог-психолог работает по графику присутствия в структурных подразделениях Учреждения в соответствии с его закреплением на рабочем месте, исходя из 36-часовой рабочей недели и утвержденному заместителем директора по воспитательной работе колледжа. При составлении графика работы педагога- психолога учитывается необходимость выполнения работ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75DF2">
        <w:rPr>
          <w:rFonts w:ascii="Times New Roman" w:hAnsi="Times New Roman" w:cs="Times New Roman"/>
          <w:sz w:val="28"/>
          <w:szCs w:val="28"/>
          <w:lang w:val="ru-RU"/>
        </w:rPr>
        <w:t>деятельности, проведенных мероприятиях, объемом не более пяти машинописных страниц по окончании каждого учебного года.</w:t>
      </w:r>
    </w:p>
    <w:p w14:paraId="093E299D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5.5. Получает от администрации колледжа информацию нормативно-правового характера, знакомится под расписку с соответствующими документами.</w:t>
      </w:r>
    </w:p>
    <w:p w14:paraId="30CF14F2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5.6. Работает в тесном контакте с преподавателями (кураторами групп), родителями обучающихся (лицами, их заменяющими), воспитателями общежитий, социальными педагогами, педагогами организаторами.</w:t>
      </w:r>
    </w:p>
    <w:p w14:paraId="13636880" w14:textId="77777777" w:rsidR="00075DF2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lastRenderedPageBreak/>
        <w:t>5.7. Передает администрации колледжа информацию, полученную на совещаниях конференциях непосредственно после ее получения.</w:t>
      </w:r>
    </w:p>
    <w:p w14:paraId="67ACAF25" w14:textId="77777777" w:rsidR="003813D7" w:rsidRPr="00075DF2" w:rsidRDefault="00075DF2" w:rsidP="00075DF2">
      <w:pPr>
        <w:pStyle w:val="a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5DF2">
        <w:rPr>
          <w:rFonts w:ascii="Times New Roman" w:hAnsi="Times New Roman" w:cs="Times New Roman"/>
          <w:sz w:val="28"/>
          <w:szCs w:val="28"/>
          <w:lang w:val="ru-RU"/>
        </w:rPr>
        <w:t>5.8. Систематически обменивается информацией по вопросам, входящим в компетенцию педагога-психолога, с администрацией и педагогами колледжа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sectPr w:rsidR="003813D7" w:rsidRPr="00075DF2" w:rsidSect="00C61D3A">
      <w:pgSz w:w="11900" w:h="16840"/>
      <w:pgMar w:top="29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84F1FF" w14:textId="77777777" w:rsidR="00450C6B" w:rsidRDefault="00450C6B" w:rsidP="00075DF2">
      <w:r>
        <w:separator/>
      </w:r>
    </w:p>
  </w:endnote>
  <w:endnote w:type="continuationSeparator" w:id="0">
    <w:p w14:paraId="65C7E09B" w14:textId="77777777" w:rsidR="00450C6B" w:rsidRDefault="00450C6B" w:rsidP="00075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80491" w14:textId="77777777" w:rsidR="00450C6B" w:rsidRDefault="00450C6B" w:rsidP="00075DF2">
      <w:r>
        <w:separator/>
      </w:r>
    </w:p>
  </w:footnote>
  <w:footnote w:type="continuationSeparator" w:id="0">
    <w:p w14:paraId="75F77B79" w14:textId="77777777" w:rsidR="00450C6B" w:rsidRDefault="00450C6B" w:rsidP="00075D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5D0D89C"/>
    <w:multiLevelType w:val="multilevel"/>
    <w:tmpl w:val="206E9D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C359D2B"/>
    <w:multiLevelType w:val="multilevel"/>
    <w:tmpl w:val="F7A042F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06AF8D"/>
    <w:multiLevelType w:val="multilevel"/>
    <w:tmpl w:val="FD8C91F0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1837451"/>
    <w:multiLevelType w:val="multilevel"/>
    <w:tmpl w:val="49A8368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92CBABC"/>
    <w:multiLevelType w:val="multilevel"/>
    <w:tmpl w:val="0A0258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8188A61"/>
    <w:multiLevelType w:val="multilevel"/>
    <w:tmpl w:val="786EA82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1B19C8A"/>
    <w:multiLevelType w:val="multilevel"/>
    <w:tmpl w:val="EFA64480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3">
    <w:abstractNumId w:val="4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1D3A"/>
    <w:rsid w:val="00075DF2"/>
    <w:rsid w:val="003813D7"/>
    <w:rsid w:val="00450C6B"/>
    <w:rsid w:val="004A008D"/>
    <w:rsid w:val="00944900"/>
    <w:rsid w:val="00C61D3A"/>
    <w:rsid w:val="00D07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97D86"/>
  <w15:chartTrackingRefBased/>
  <w15:docId w15:val="{6AD0AAD0-AF9E-FD4F-B617-2A4C41804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1D3A"/>
    <w:rPr>
      <w:rFonts w:ascii="Times New Roman" w:eastAsia="Times New Roman" w:hAnsi="Times New Roman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">
    <w:name w:val="Основной текст (5)"/>
    <w:rsid w:val="00C61D3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paragraph" w:styleId="a3">
    <w:name w:val="No Spacing"/>
    <w:uiPriority w:val="1"/>
    <w:qFormat/>
    <w:rsid w:val="00C61D3A"/>
    <w:rPr>
      <w:rFonts w:ascii="Times New Roman" w:eastAsia="Times New Roman" w:hAnsi="Times New Roman" w:cs="Times New Roman"/>
      <w:lang w:eastAsia="ru-RU"/>
    </w:rPr>
  </w:style>
  <w:style w:type="paragraph" w:styleId="a4">
    <w:name w:val="header"/>
    <w:basedOn w:val="a"/>
    <w:link w:val="a5"/>
    <w:uiPriority w:val="99"/>
    <w:unhideWhenUsed/>
    <w:rsid w:val="00075DF2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075DF2"/>
    <w:rPr>
      <w:rFonts w:ascii="Times New Roman" w:eastAsia="Times New Roman" w:hAnsi="Times New Roman" w:cs="Times New Roman"/>
      <w:lang w:eastAsia="ru-RU"/>
    </w:rPr>
  </w:style>
  <w:style w:type="paragraph" w:styleId="a6">
    <w:name w:val="footer"/>
    <w:basedOn w:val="a"/>
    <w:link w:val="a7"/>
    <w:uiPriority w:val="99"/>
    <w:unhideWhenUsed/>
    <w:rsid w:val="00075DF2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075DF2"/>
    <w:rPr>
      <w:rFonts w:ascii="Times New Roman" w:eastAsia="Times New Roman" w:hAnsi="Times New Roman" w:cs="Times New Roman"/>
      <w:lang w:eastAsia="ru-RU"/>
    </w:rPr>
  </w:style>
  <w:style w:type="paragraph" w:styleId="a8">
    <w:name w:val="Body Text"/>
    <w:basedOn w:val="a"/>
    <w:link w:val="a9"/>
    <w:qFormat/>
    <w:rsid w:val="00075DF2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9">
    <w:name w:val="Основной текст Знак"/>
    <w:basedOn w:val="a0"/>
    <w:link w:val="a8"/>
    <w:rsid w:val="00075DF2"/>
    <w:rPr>
      <w:lang w:val="en-US"/>
    </w:rPr>
  </w:style>
  <w:style w:type="paragraph" w:customStyle="1" w:styleId="FirstParagraph">
    <w:name w:val="First Paragraph"/>
    <w:basedOn w:val="a8"/>
    <w:next w:val="a8"/>
    <w:qFormat/>
    <w:rsid w:val="00075DF2"/>
  </w:style>
  <w:style w:type="paragraph" w:customStyle="1" w:styleId="Compact">
    <w:name w:val="Compact"/>
    <w:basedOn w:val="a8"/>
    <w:qFormat/>
    <w:rsid w:val="00075DF2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341</Words>
  <Characters>13350</Characters>
  <Application>Microsoft Office Word</Application>
  <DocSecurity>0</DocSecurity>
  <Lines>111</Lines>
  <Paragraphs>31</Paragraphs>
  <ScaleCrop>false</ScaleCrop>
  <Company/>
  <LinksUpToDate>false</LinksUpToDate>
  <CharactersWithSpaces>1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Константин Подоляк</cp:lastModifiedBy>
  <cp:revision>2</cp:revision>
  <dcterms:created xsi:type="dcterms:W3CDTF">2020-06-03T17:53:00Z</dcterms:created>
  <dcterms:modified xsi:type="dcterms:W3CDTF">2020-06-03T17:53:00Z</dcterms:modified>
</cp:coreProperties>
</file>